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9C307B" w14:textId="6894073B" w:rsidR="00CA1C52" w:rsidRDefault="00E00BF2">
      <w:pPr>
        <w:pStyle w:val="Title"/>
      </w:pPr>
      <w:r>
        <w:t xml:space="preserve">Feedback for Project Number </w:t>
      </w:r>
      <w:r w:rsidR="00AA04CE">
        <w:t>28</w:t>
      </w:r>
    </w:p>
    <w:p w14:paraId="0BFC8E57" w14:textId="77777777" w:rsidR="00CA1C52" w:rsidRDefault="00E00BF2">
      <w:pPr>
        <w:pStyle w:val="Heading2"/>
      </w:pPr>
      <w:bookmarkStart w:id="0" w:name="instructions"/>
      <w:bookmarkEnd w:id="0"/>
      <w:r>
        <w:t>Instructions</w:t>
      </w:r>
    </w:p>
    <w:p w14:paraId="72ED6729" w14:textId="77777777" w:rsidR="00CA1C52" w:rsidRDefault="00E00BF2">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189B7BA5" w14:textId="77777777" w:rsidR="00CA1C52" w:rsidRDefault="00E00BF2">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1FE32436" w14:textId="77777777" w:rsidR="00CA1C52" w:rsidRDefault="00E00BF2">
      <w:pPr>
        <w:pStyle w:val="Heading2"/>
      </w:pPr>
      <w:bookmarkStart w:id="1" w:name="feedback-below"/>
      <w:bookmarkEnd w:id="1"/>
      <w:r>
        <w:t>Feedback Below</w:t>
      </w:r>
    </w:p>
    <w:p w14:paraId="67F0F917" w14:textId="4910369B" w:rsidR="00CA1C52" w:rsidRDefault="00E00BF2">
      <w:pPr>
        <w:pStyle w:val="FirstParagraph"/>
      </w:pPr>
      <w:r>
        <w:rPr>
          <w:b/>
        </w:rPr>
        <w:t>What did you first notice about this project?</w:t>
      </w:r>
      <w:r w:rsidR="00AC2EAD">
        <w:rPr>
          <w:b/>
        </w:rPr>
        <w:t xml:space="preserve"> </w:t>
      </w:r>
      <w:r w:rsidR="00AE6FB6">
        <w:rPr>
          <w:b/>
        </w:rPr>
        <w:t>Very informative and well put project!!</w:t>
      </w:r>
    </w:p>
    <w:p w14:paraId="2290E084" w14:textId="42B06A10" w:rsidR="00CA1C52" w:rsidRDefault="00E00BF2">
      <w:pPr>
        <w:pStyle w:val="BodyText"/>
      </w:pPr>
      <w:r>
        <w:rPr>
          <w:b/>
        </w:rPr>
        <w:t>What was this project’s main story?</w:t>
      </w:r>
      <w:r w:rsidR="00AC2EAD">
        <w:rPr>
          <w:b/>
        </w:rPr>
        <w:t xml:space="preserve"> The main story is the </w:t>
      </w:r>
      <w:r w:rsidR="00AE6FB6" w:rsidRPr="00AE6FB6">
        <w:rPr>
          <w:b/>
        </w:rPr>
        <w:t>Texas Public School Dropout Rates in Grades 7-12 from 1998-2019</w:t>
      </w:r>
      <w:r w:rsidR="00AE6FB6">
        <w:rPr>
          <w:b/>
        </w:rPr>
        <w:t>.</w:t>
      </w:r>
      <w:r w:rsidR="00AC2EAD">
        <w:rPr>
          <w:b/>
        </w:rPr>
        <w:t xml:space="preserve"> </w:t>
      </w:r>
    </w:p>
    <w:p w14:paraId="2B01F6C7" w14:textId="47B8AA8D" w:rsidR="00CA1C52" w:rsidRDefault="00E00BF2">
      <w:pPr>
        <w:pStyle w:val="BodyText"/>
      </w:pPr>
      <w:r>
        <w:rPr>
          <w:b/>
        </w:rPr>
        <w:t>What were some areas of improvement?</w:t>
      </w:r>
      <w:r w:rsidR="00AC2EAD">
        <w:rPr>
          <w:b/>
        </w:rPr>
        <w:t xml:space="preserve"> </w:t>
      </w:r>
      <w:r w:rsidR="00AE6FB6">
        <w:rPr>
          <w:b/>
        </w:rPr>
        <w:t xml:space="preserve">On the data, it got difficult to read in some of the tables of the years because they were put horizontal. If the text could be changed to vertical or to possibly change the number in the table to where it is not compressed. </w:t>
      </w:r>
      <w:r w:rsidR="00AC2EAD">
        <w:rPr>
          <w:b/>
        </w:rPr>
        <w:t xml:space="preserve"> </w:t>
      </w:r>
    </w:p>
    <w:p w14:paraId="05650D6F" w14:textId="2444ED91" w:rsidR="00CA1C52" w:rsidRDefault="00E00BF2">
      <w:pPr>
        <w:pStyle w:val="BodyText"/>
      </w:pPr>
      <w:r>
        <w:rPr>
          <w:b/>
        </w:rPr>
        <w:t>What elements would you add to this project?</w:t>
      </w:r>
      <w:r w:rsidR="00AC2EAD">
        <w:rPr>
          <w:b/>
        </w:rPr>
        <w:t xml:space="preserve"> I would</w:t>
      </w:r>
      <w:r w:rsidR="00AA04CE">
        <w:rPr>
          <w:b/>
        </w:rPr>
        <w:t xml:space="preserve">n’t add anything else. </w:t>
      </w:r>
      <w:r w:rsidR="00AE6FB6">
        <w:rPr>
          <w:b/>
        </w:rPr>
        <w:t xml:space="preserve"> </w:t>
      </w:r>
    </w:p>
    <w:p w14:paraId="10C10656" w14:textId="55F42A48" w:rsidR="00CA1C52" w:rsidRDefault="00E00BF2">
      <w:pPr>
        <w:pStyle w:val="BodyText"/>
      </w:pPr>
      <w:r>
        <w:rPr>
          <w:b/>
        </w:rPr>
        <w:t>What were some successful elements of this project?</w:t>
      </w:r>
      <w:r w:rsidR="00AC2EAD">
        <w:rPr>
          <w:b/>
        </w:rPr>
        <w:t xml:space="preserve"> </w:t>
      </w:r>
      <w:r w:rsidR="006D0C6A">
        <w:rPr>
          <w:b/>
        </w:rPr>
        <w:t>Had a plethora of data and you could tell there was a lot of effort into it</w:t>
      </w:r>
      <w:r w:rsidR="00BF3971">
        <w:rPr>
          <w:b/>
        </w:rPr>
        <w:t>.</w:t>
      </w:r>
      <w:r w:rsidR="006D0C6A">
        <w:rPr>
          <w:b/>
        </w:rPr>
        <w:t xml:space="preserve"> I loved the statistical analysis portion. </w:t>
      </w:r>
      <w:r w:rsidR="00BF3971">
        <w:rPr>
          <w:b/>
        </w:rPr>
        <w:t xml:space="preserve"> </w:t>
      </w:r>
    </w:p>
    <w:p w14:paraId="581CCEC2" w14:textId="04F7E2DE" w:rsidR="00CA1C52" w:rsidRDefault="00E00BF2">
      <w:pPr>
        <w:pStyle w:val="BodyText"/>
      </w:pPr>
      <w:r>
        <w:rPr>
          <w:b/>
        </w:rPr>
        <w:t>Any oth</w:t>
      </w:r>
      <w:r>
        <w:rPr>
          <w:b/>
        </w:rPr>
        <w:t>er thoughts you would like to convey to your peer?</w:t>
      </w:r>
      <w:r w:rsidR="00BF3971">
        <w:rPr>
          <w:b/>
        </w:rPr>
        <w:t xml:space="preserve"> </w:t>
      </w:r>
      <w:r w:rsidR="00AA04CE">
        <w:rPr>
          <w:b/>
        </w:rPr>
        <w:t>Overall,</w:t>
      </w:r>
      <w:r w:rsidR="00BF3971">
        <w:rPr>
          <w:b/>
        </w:rPr>
        <w:t xml:space="preserve"> </w:t>
      </w:r>
      <w:r w:rsidR="006D0C6A">
        <w:rPr>
          <w:b/>
        </w:rPr>
        <w:t>I thought it was an amazing project</w:t>
      </w:r>
      <w:r w:rsidR="00AA04CE">
        <w:rPr>
          <w:b/>
        </w:rPr>
        <w:t>. Your R code is amazing!</w:t>
      </w:r>
      <w:r w:rsidR="00BF3971">
        <w:rPr>
          <w:b/>
        </w:rPr>
        <w:t xml:space="preserve"> </w:t>
      </w:r>
    </w:p>
    <w:sectPr w:rsidR="00CA1C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750ECD" w14:textId="77777777" w:rsidR="00E00BF2" w:rsidRDefault="00E00BF2">
      <w:pPr>
        <w:spacing w:after="0"/>
      </w:pPr>
      <w:r>
        <w:separator/>
      </w:r>
    </w:p>
  </w:endnote>
  <w:endnote w:type="continuationSeparator" w:id="0">
    <w:p w14:paraId="58D3CB5A" w14:textId="77777777" w:rsidR="00E00BF2" w:rsidRDefault="00E00B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6543C5" w14:textId="77777777" w:rsidR="00E00BF2" w:rsidRDefault="00E00BF2">
      <w:r>
        <w:separator/>
      </w:r>
    </w:p>
  </w:footnote>
  <w:footnote w:type="continuationSeparator" w:id="0">
    <w:p w14:paraId="4E352C40" w14:textId="77777777" w:rsidR="00E00BF2" w:rsidRDefault="00E00B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061005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91DC2E"/>
    <w:multiLevelType w:val="multilevel"/>
    <w:tmpl w:val="F13409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D0C6A"/>
    <w:rsid w:val="00784D58"/>
    <w:rsid w:val="008D6863"/>
    <w:rsid w:val="00AA04CE"/>
    <w:rsid w:val="00AC2EAD"/>
    <w:rsid w:val="00AE6FB6"/>
    <w:rsid w:val="00B86B75"/>
    <w:rsid w:val="00BC48D5"/>
    <w:rsid w:val="00BF3971"/>
    <w:rsid w:val="00C36279"/>
    <w:rsid w:val="00CA1C52"/>
    <w:rsid w:val="00E00BF2"/>
    <w:rsid w:val="00E315A3"/>
    <w:rsid w:val="00FD465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5DB7A75"/>
  <w15:docId w15:val="{B96CB37F-4558-444C-A846-C6604DF3C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FD465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86255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29</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ichael Miranda</dc:creator>
  <cp:lastModifiedBy>Michael Miranda</cp:lastModifiedBy>
  <cp:revision>2</cp:revision>
  <dcterms:created xsi:type="dcterms:W3CDTF">2021-05-11T19:12:00Z</dcterms:created>
  <dcterms:modified xsi:type="dcterms:W3CDTF">2021-05-11T19:12:00Z</dcterms:modified>
</cp:coreProperties>
</file>